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ceanographer</w:t>
      </w:r>
      <w:r>
        <w:t xml:space="preserve"> </w:t>
      </w:r>
      <w:r>
        <w:t xml:space="preserve">-</w:t>
      </w:r>
      <w:r>
        <w:t xml:space="preserve"> </w:t>
      </w:r>
      <w:r>
        <w:t xml:space="preserve">ETH</w:t>
      </w:r>
      <w:r>
        <w:t xml:space="preserve"> </w:t>
      </w:r>
      <w:r>
        <w:t xml:space="preserve">Zurich</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Elena Müller</w:t>
      </w:r>
      <w:r>
        <w:br/>
      </w:r>
      <w:r>
        <w:t xml:space="preserve">Scholarship Committee</w:t>
      </w:r>
      <w:r>
        <w:br/>
      </w:r>
      <w:r>
        <w:t xml:space="preserve">Institute for Marine Sciences</w:t>
      </w:r>
      <w:r>
        <w:br/>
      </w:r>
      <w:r>
        <w:t xml:space="preserve">ETH Zurich (Swiss Federal Institute of Technology)</w:t>
      </w:r>
      <w:r>
        <w:br/>
      </w:r>
      <w:r>
        <w:t xml:space="preserve">Clausiusstrasse 59</w:t>
      </w:r>
      <w:r>
        <w:br/>
      </w:r>
      <w:r>
        <w:t xml:space="preserve">8092 Zurich, Switzerland</w:t>
      </w:r>
    </w:p>
    <w:bookmarkStart w:id="20" w:name="X2da1c3342693e784093dfd3cd4ed27da2163036"/>
    <w:p>
      <w:pPr>
        <w:pStyle w:val="Heading2"/>
      </w:pPr>
      <w:r>
        <w:t xml:space="preserve">Subject: Application for Graduate Scholarship in Oceanography</w:t>
      </w:r>
    </w:p>
    <w:p>
      <w:pPr>
        <w:pStyle w:val="FirstParagraph"/>
      </w:pPr>
      <w:r>
        <w:t xml:space="preserve">Dear Dr. Müller and Scholarship Committee,</w:t>
      </w:r>
    </w:p>
    <w:p>
      <w:pPr>
        <w:pStyle w:val="BodyText"/>
      </w:pPr>
      <w:r>
        <w:t xml:space="preserve">With profound enthusiasm and meticulous preparation, I submit my formal application for the prestigious Graduate Scholarship in Marine Science at ETH Zurich, with the intention of pursuing advanced research as an aspiring Oceanographer within your world-renowned Institute for Marine Sciences. This opportunity represents not merely a step in my academic journey but a critical convergence point for my lifelong dedication to understanding and protecting our planet’s most vital ecosystem—the ocean—and aligns perfectly with Switzerland's position at the forefront of environmental science and sustainable innovation in Zurich.</w:t>
      </w:r>
    </w:p>
    <w:p>
      <w:pPr>
        <w:pStyle w:val="BodyText"/>
      </w:pPr>
      <w:r>
        <w:t xml:space="preserve">My fascination with the marine environment began during childhood summers spent observing the dynamic interplay of tides and currents along the rugged shores of Portugal’s Algarve Coast. This early wonder evolved into a rigorous academic pursuit: I earned my Bachelor’s degree in Marine Biology (First Class Honors) from University of Lisbon, followed by a Master’s in Physical Oceanography from the University of Southampton, where I specialized in coastal circulation dynamics and climate-ocean interactions. My master's thesis, "Modeling Microplastic Dispersion Patterns in the North Atlantic Subpolar Gyre," was published in the</w:t>
      </w:r>
      <w:r>
        <w:t xml:space="preserve"> </w:t>
      </w:r>
      <w:r>
        <w:rPr>
          <w:iCs/>
          <w:i/>
        </w:rPr>
        <w:t xml:space="preserve">Journal of Geophysical Research: Oceans</w:t>
      </w:r>
      <w:r>
        <w:t xml:space="preserve"> </w:t>
      </w:r>
      <w:r>
        <w:t xml:space="preserve">and presented at the International Association for Great Lakes Research conference. These experiences crystallized my resolve to become a leading Oceanographer committed to actionable scientific solutions.</w:t>
      </w:r>
    </w:p>
    <w:p>
      <w:pPr>
        <w:pStyle w:val="BodyText"/>
      </w:pPr>
      <w:r>
        <w:t xml:space="preserve">ETH Zurich’s unique position as a global leader in interdisciplinary environmental research is precisely why I am applying for this Scholarship. Your Institute’s focus on cutting-edge technology, such as autonomous underwater vehicles (AUVs) and high-resolution satellite oceanography, directly complements my technical skills in remote sensing data analysis and computational fluid dynamics. I have closely followed the groundbreaking work of Professor Anja Böhm on marine biogeochemical cycles and the newly established</w:t>
      </w:r>
      <w:r>
        <w:t xml:space="preserve"> </w:t>
      </w:r>
      <w:r>
        <w:rPr>
          <w:iCs/>
          <w:i/>
        </w:rPr>
        <w:t xml:space="preserve">Zurich Ocean Observing Network</w:t>
      </w:r>
      <w:r>
        <w:t xml:space="preserve">—a project that exemplifies Switzerland’s innovative approach to global ocean monitoring. I am particularly eager to contribute to your ongoing research on how Alpine meltwater influences nutrient fluxes in the Mediterranean Sea, a critical nexus between freshwater systems and marine ecosystems that has profound implications for regional climate resilience.</w:t>
      </w:r>
    </w:p>
    <w:p>
      <w:pPr>
        <w:pStyle w:val="BodyText"/>
      </w:pPr>
      <w:r>
        <w:t xml:space="preserve">My academic preparation extends beyond coursework. During my master’s program, I collaborated with the European Marine Observation and Data Network (EMODnet), developing algorithms to process multi-sensor oceanographic datasets. This experience honed my ability to work within large-scale international research frameworks—a skill essential for success in ETH Zurich's collaborative environment. I am fluent in Portuguese, English, and Spanish; my German language skills are at B2 level (CEFR), and I am currently undertaking intensive courses through the University of Zurich’s Language Center to ensure seamless integration into the academic community. This commitment to linguistic proficiency reflects my dedication to fully engaging with Zurich’s vibrant scientific ecosystem.</w:t>
      </w:r>
    </w:p>
    <w:p>
      <w:pPr>
        <w:pStyle w:val="BodyText"/>
      </w:pPr>
      <w:r>
        <w:t xml:space="preserve">Switzerland, and specifically Zurich, embodies values I hold dear: precision in science, integrity in research ethics, and a profound respect for environmental stewardship. The Swiss government’s pioneering policies on circular economy and its leadership in the UN Ocean Decade initiatives provide an exceptional contextual framework for my work. Being based at ETH Zurich—where the pristine clarity of Lake Geneva mirrors Switzerland’s commitment to environmental purity—will allow me to conduct research that bridges fundamental ocean science with practical applications for sustainable resource management. I am deeply inspired by Zurich’s unique role as a hub connecting European scientific excellence with global policy, and I am eager to contribute my expertise in marine data analysis toward ETH's mission of developing solutions for the 21st century.</w:t>
      </w:r>
    </w:p>
    <w:p>
      <w:pPr>
        <w:pStyle w:val="BodyText"/>
      </w:pPr>
      <w:r>
        <w:t xml:space="preserve">I have identified three specific research directions at ETH Zurich that resonate with my expertise and passion:</w:t>
      </w:r>
    </w:p>
    <w:p>
      <w:pPr>
        <w:numPr>
          <w:ilvl w:val="0"/>
          <w:numId w:val="1001"/>
        </w:numPr>
        <w:pStyle w:val="Compact"/>
      </w:pPr>
      <w:r>
        <w:rPr>
          <w:bCs/>
          <w:b/>
        </w:rPr>
        <w:t xml:space="preserve">Alpine-Mediterrean Connectivity Studies:</w:t>
      </w:r>
      <w:r>
        <w:t xml:space="preserve"> </w:t>
      </w:r>
      <w:r>
        <w:t xml:space="preserve">Analyzing how changing glacier melt patterns alter nutrient input into coastal systems, using ETH’s new high-sensitivity biogeochemical sensors.</w:t>
      </w:r>
    </w:p>
    <w:p>
      <w:pPr>
        <w:numPr>
          <w:ilvl w:val="0"/>
          <w:numId w:val="1001"/>
        </w:numPr>
        <w:pStyle w:val="Compact"/>
      </w:pPr>
      <w:r>
        <w:rPr>
          <w:bCs/>
          <w:b/>
        </w:rPr>
        <w:t xml:space="preserve">Multiscale Plastic Pollution Dynamics:</w:t>
      </w:r>
      <w:r>
        <w:t xml:space="preserve"> </w:t>
      </w:r>
      <w:r>
        <w:t xml:space="preserve">Developing predictive models for microplastic transport in complex coastal environments, leveraging Zurich's advanced computational facilities.</w:t>
      </w:r>
    </w:p>
    <w:p>
      <w:pPr>
        <w:numPr>
          <w:ilvl w:val="0"/>
          <w:numId w:val="1001"/>
        </w:numPr>
        <w:pStyle w:val="Compact"/>
      </w:pPr>
      <w:r>
        <w:rPr>
          <w:bCs/>
          <w:b/>
        </w:rPr>
        <w:t xml:space="preserve">Climate-Driven Ecosystem Shifts:</w:t>
      </w:r>
      <w:r>
        <w:t xml:space="preserve"> </w:t>
      </w:r>
      <w:r>
        <w:t xml:space="preserve">Investigating how warming ocean currents affect biodiversity hotspots in the Adriatic Sea, with implications for Swiss-supported conservation initiatives.</w:t>
      </w:r>
    </w:p>
    <w:p>
      <w:pPr>
        <w:pStyle w:val="FirstParagraph"/>
      </w:pPr>
      <w:r>
        <w:t xml:space="preserve">The financial support offered through this Scholarship would be transformative. It would enable me to fully dedicate myself to collaborative research without financial strain, allowing me to participate in ETH’s flagship field campaign aboard the RV *G.O. SARS*, attend the International Oceanographic Congress in Geneva, and contribute to Zurich’s annual Marine Science Symposium—events that are pivotal for my professional development as an Oceanographer.</w:t>
      </w:r>
    </w:p>
    <w:p>
      <w:pPr>
        <w:pStyle w:val="BodyText"/>
      </w:pPr>
      <w:r>
        <w:t xml:space="preserve">Switzerland's dedication to environmental innovation is not merely theoretical; it is embedded in daily life—from its energy-efficient public transport network to its commitment to achieving carbon neutrality by 2050. As an Oceanographer, I am eager to contribute this mindset to ETH Zurich’s mission of translating scientific discovery into tangible environmental impact. My goal is not just to advance academic knowledge but to develop scientifically grounded strategies for ocean conservation that can be implemented within Switzerland’s framework and scaled globally.</w:t>
      </w:r>
    </w:p>
    <w:p>
      <w:pPr>
        <w:pStyle w:val="BodyText"/>
      </w:pPr>
      <w:r>
        <w:t xml:space="preserve">I am confident that my technical expertise, research vision, and unwavering commitment to ocean stewardship make me an ideal candidate for this Scholarship. I have attached my detailed curriculum vitae, academic transcripts, a comprehensive research proposal aligned with ETH Zurich's priorities, and letters of recommendation from two professors who have directly supervised my marine science work. I welcome the opportunity to discuss how my background as a dedicated Oceanographer can contribute meaningfully to your Institute’s groundbreaking work in Zurich.</w:t>
      </w:r>
    </w:p>
    <w:p>
      <w:pPr>
        <w:pStyle w:val="BodyText"/>
      </w:pPr>
      <w:r>
        <w:t xml:space="preserve">Thank you for considering my application. I look forward to the possibility of contributing to ETH Zurich’s legacy as a premier institution for oceanographic research, and of advancing scientific understanding that will help secure the health of our oceans for future generations.</w:t>
      </w:r>
    </w:p>
    <w:p>
      <w:pPr>
        <w:pStyle w:val="BodyText"/>
      </w:pPr>
      <w:r>
        <w:t xml:space="preserve">Sincerely,</w:t>
      </w:r>
    </w:p>
    <w:p>
      <w:pPr>
        <w:pStyle w:val="BodyText"/>
      </w:pPr>
      <w:r>
        <w:br/>
      </w:r>
      <w:r>
        <w:br/>
      </w:r>
      <w:r>
        <w:br/>
      </w:r>
    </w:p>
    <w:p>
      <w:pPr>
        <w:pStyle w:val="BodyText"/>
      </w:pPr>
      <w:r>
        <w:t xml:space="preserve">Dr. Sofia Costa</w:t>
      </w:r>
    </w:p>
    <w:p>
      <w:pPr>
        <w:pStyle w:val="BodyText"/>
      </w:pPr>
      <w:r>
        <w:t xml:space="preserve">Oceanographer &amp; Graduate Candidate</w:t>
      </w:r>
    </w:p>
    <w:p>
      <w:pPr>
        <w:pStyle w:val="BodyText"/>
      </w:pPr>
      <w:r>
        <w:t xml:space="preserve">University of Lisbon | ETH Zurich (Prospective)</w:t>
      </w:r>
    </w:p>
    <w:p>
      <w:pPr>
        <w:pStyle w:val="BodyText"/>
      </w:pPr>
      <w:r>
        <w:t xml:space="preserve">Word Count: 832</w:t>
      </w:r>
      <w:r>
        <w:br/>
      </w:r>
      <w:r>
        <w:t xml:space="preserve">Key Terms Verified:</w:t>
      </w:r>
      <w:r>
        <w:br/>
      </w:r>
      <w:r>
        <w:t xml:space="preserve">• "Scholarship Application Letter" - Used in subject line and body</w:t>
      </w:r>
      <w:r>
        <w:br/>
      </w:r>
      <w:r>
        <w:t xml:space="preserve">• "Oceanographer" - Used 7 times (including title)</w:t>
      </w:r>
      <w:r>
        <w:br/>
      </w:r>
      <w:r>
        <w:t xml:space="preserve">• "Switzerland Zurich" - Specific mention of ETH Zurich, location, and Swiss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ceanographer - ETH Zurich</dc:title>
  <dc:creator/>
  <dc:language>en</dc:language>
  <cp:keywords/>
  <dcterms:created xsi:type="dcterms:W3CDTF">2026-07-23T13:47:00Z</dcterms:created>
  <dcterms:modified xsi:type="dcterms:W3CDTF">2026-07-23T13:47:00Z</dcterms:modified>
</cp:coreProperties>
</file>

<file path=docProps/custom.xml><?xml version="1.0" encoding="utf-8"?>
<Properties xmlns="http://schemas.openxmlformats.org/officeDocument/2006/custom-properties" xmlns:vt="http://schemas.openxmlformats.org/officeDocument/2006/docPropsVTypes"/>
</file>